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42A42" w14:textId="77777777" w:rsidR="00FB0D2A" w:rsidRPr="00FB0D2A" w:rsidRDefault="00FB0D2A" w:rsidP="00FB0D2A">
      <w:pPr>
        <w:pStyle w:val="Heading1"/>
        <w:jc w:val="center"/>
        <w:rPr>
          <w:sz w:val="48"/>
          <w:lang w:val="bg-BG"/>
        </w:rPr>
      </w:pPr>
      <w:r w:rsidRPr="00FB0D2A">
        <w:rPr>
          <w:sz w:val="48"/>
        </w:rPr>
        <w:t>Lab: Table Relations</w:t>
      </w:r>
    </w:p>
    <w:p w14:paraId="160AD7EF" w14:textId="77777777" w:rsidR="004475CD" w:rsidRPr="00270F11" w:rsidRDefault="004475CD" w:rsidP="00E31230">
      <w:pPr>
        <w:spacing w:before="0" w:after="200" w:line="240" w:lineRule="auto"/>
        <w:jc w:val="center"/>
      </w:pPr>
      <w:r w:rsidRPr="00270F11">
        <w:t xml:space="preserve">This document defines the </w:t>
      </w:r>
      <w:r w:rsidRPr="00270F11">
        <w:rPr>
          <w:b/>
        </w:rPr>
        <w:t>lab</w:t>
      </w:r>
      <w:r w:rsidRPr="00270F11">
        <w:t xml:space="preserve"> </w:t>
      </w:r>
      <w:r w:rsidRPr="00270F11">
        <w:rPr>
          <w:b/>
          <w:bCs/>
        </w:rPr>
        <w:t>exercise assignments</w:t>
      </w:r>
      <w:r w:rsidRPr="00270F11">
        <w:t xml:space="preserve"> for the </w:t>
      </w:r>
      <w:hyperlink r:id="rId8" w:history="1">
        <w:r w:rsidRPr="00270F11">
          <w:rPr>
            <w:noProof/>
            <w:color w:val="0000FF" w:themeColor="hyperlink"/>
            <w:u w:val="single"/>
          </w:rPr>
          <w:t xml:space="preserve">PostgreSQL </w:t>
        </w:r>
        <w:r w:rsidRPr="00270F11">
          <w:rPr>
            <w:color w:val="0000FF" w:themeColor="hyperlink"/>
            <w:u w:val="single"/>
          </w:rPr>
          <w:t>course @ Software University.</w:t>
        </w:r>
      </w:hyperlink>
    </w:p>
    <w:p w14:paraId="390AAD63" w14:textId="74F29262" w:rsidR="004475CD" w:rsidRPr="00270F11" w:rsidRDefault="004475CD" w:rsidP="00E31230">
      <w:pPr>
        <w:spacing w:before="0" w:after="200" w:line="240" w:lineRule="auto"/>
        <w:jc w:val="center"/>
        <w:rPr>
          <w:b/>
          <w:bCs/>
        </w:rPr>
      </w:pPr>
      <w:r w:rsidRPr="00270F11">
        <w:t>Submit your solutions in the</w:t>
      </w:r>
      <w:r w:rsidRPr="00270F11">
        <w:rPr>
          <w:color w:val="4040E8"/>
        </w:rPr>
        <w:t xml:space="preserve"> </w:t>
      </w:r>
      <w:hyperlink r:id="rId9" w:history="1">
        <w:r w:rsidRPr="00270F11">
          <w:rPr>
            <w:rStyle w:val="Hyperlink"/>
            <w:color w:val="4040E8"/>
          </w:rPr>
          <w:t>SoftUni Judge System</w:t>
        </w:r>
      </w:hyperlink>
      <w:r w:rsidRPr="00270F11">
        <w:t>.</w:t>
      </w:r>
    </w:p>
    <w:p w14:paraId="640A78F2" w14:textId="19D606CB" w:rsidR="00FB0D2A" w:rsidRPr="00FB0D2A" w:rsidRDefault="001C021E" w:rsidP="005442E8">
      <w:pPr>
        <w:jc w:val="center"/>
        <w:rPr>
          <w:lang w:val="bg-BG"/>
        </w:rPr>
      </w:pPr>
      <w:r>
        <w:t xml:space="preserve">Create a database called </w:t>
      </w:r>
      <w:r w:rsidRPr="00BF3DE1">
        <w:rPr>
          <w:rFonts w:ascii="Consolas" w:hAnsi="Consolas"/>
          <w:b/>
          <w:bCs/>
        </w:rPr>
        <w:t>camp</w:t>
      </w:r>
      <w:r>
        <w:t xml:space="preserve">. Import </w:t>
      </w:r>
      <w:r w:rsidRPr="00BF3DE1">
        <w:rPr>
          <w:rFonts w:ascii="Consolas" w:hAnsi="Consolas"/>
          <w:b/>
          <w:bCs/>
        </w:rPr>
        <w:t>camp</w:t>
      </w:r>
      <w:r w:rsidR="006F116F" w:rsidRPr="00BF3DE1">
        <w:rPr>
          <w:rFonts w:ascii="Consolas" w:hAnsi="Consolas"/>
          <w:b/>
          <w:bCs/>
        </w:rPr>
        <w:t>_</w:t>
      </w:r>
      <w:r w:rsidRPr="00BF3DE1">
        <w:rPr>
          <w:rFonts w:ascii="Consolas" w:hAnsi="Consolas"/>
          <w:b/>
          <w:bCs/>
        </w:rPr>
        <w:t>db.sql</w:t>
      </w:r>
      <w:r>
        <w:t xml:space="preserve"> file</w:t>
      </w:r>
      <w:r w:rsidR="00BE231F">
        <w:t>, using</w:t>
      </w:r>
      <w:r>
        <w:t xml:space="preserve"> </w:t>
      </w:r>
      <w:r w:rsidR="00BE231F" w:rsidRPr="00BE231F">
        <w:rPr>
          <w:b/>
          <w:bCs/>
        </w:rPr>
        <w:t>camp’s</w:t>
      </w:r>
      <w:r>
        <w:t xml:space="preserve"> query </w:t>
      </w:r>
      <w:r w:rsidR="00BE231F">
        <w:t>tab,</w:t>
      </w:r>
      <w:r>
        <w:t xml:space="preserve"> and run all queries. </w:t>
      </w:r>
      <w:r w:rsidR="00FB0D2A" w:rsidRPr="00FB0D2A">
        <w:t xml:space="preserve">Get familiar with </w:t>
      </w:r>
      <w:r w:rsidR="00FD13A3">
        <w:t>all</w:t>
      </w:r>
      <w:r w:rsidR="00FB0D2A" w:rsidRPr="00FB0D2A">
        <w:t xml:space="preserve"> </w:t>
      </w:r>
      <w:r w:rsidR="00FD13A3">
        <w:rPr>
          <w:rStyle w:val="Strong"/>
        </w:rPr>
        <w:t>tables</w:t>
      </w:r>
      <w:r w:rsidR="00FB0D2A" w:rsidRPr="00FB0D2A">
        <w:t xml:space="preserve">. You will use </w:t>
      </w:r>
      <w:r w:rsidR="00FD13A3">
        <w:t>them</w:t>
      </w:r>
      <w:r w:rsidR="00FB0D2A" w:rsidRPr="00FB0D2A">
        <w:t xml:space="preserve"> in the following exercises.</w:t>
      </w:r>
    </w:p>
    <w:p w14:paraId="00CEB861" w14:textId="0D8E9C45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Mountains and Peaks</w:t>
      </w:r>
    </w:p>
    <w:p w14:paraId="15841A43" w14:textId="24F68733" w:rsidR="00FB0D2A" w:rsidRPr="00FB0D2A" w:rsidRDefault="00FB0D2A" w:rsidP="00FB0D2A">
      <w:pPr>
        <w:rPr>
          <w:lang w:val="bg-BG"/>
        </w:rPr>
      </w:pPr>
      <w:r w:rsidRPr="00FB0D2A">
        <w:t xml:space="preserve">Write a query to create two tables – </w:t>
      </w:r>
      <w:r w:rsidRPr="009C02B3">
        <w:rPr>
          <w:rStyle w:val="Strong"/>
          <w:rFonts w:ascii="Consolas" w:hAnsi="Consolas"/>
        </w:rPr>
        <w:t>mountains</w:t>
      </w:r>
      <w:r w:rsidRPr="00FB0D2A">
        <w:t xml:space="preserve"> and </w:t>
      </w:r>
      <w:r w:rsidRPr="009C02B3">
        <w:rPr>
          <w:rStyle w:val="Strong"/>
          <w:rFonts w:ascii="Consolas" w:hAnsi="Consolas"/>
        </w:rPr>
        <w:t>peaks</w:t>
      </w:r>
      <w:r w:rsidRPr="00FB0D2A">
        <w:t xml:space="preserve"> and </w:t>
      </w:r>
      <w:r w:rsidRPr="00FB0D2A">
        <w:rPr>
          <w:rStyle w:val="Strong"/>
        </w:rPr>
        <w:t>link their fields</w:t>
      </w:r>
      <w:r w:rsidRPr="00FB0D2A">
        <w:t xml:space="preserve"> properly</w:t>
      </w:r>
      <w:r w:rsidR="00B3181A">
        <w:t xml:space="preserve"> by </w:t>
      </w:r>
      <w:r w:rsidR="00BE661B">
        <w:t>setting</w:t>
      </w:r>
      <w:r w:rsidR="00B3181A" w:rsidRPr="00B3181A">
        <w:t xml:space="preserve"> </w:t>
      </w:r>
      <w:r w:rsidR="00B3181A" w:rsidRPr="009C02B3">
        <w:rPr>
          <w:rFonts w:ascii="Consolas" w:hAnsi="Consolas"/>
          <w:b/>
          <w:bCs/>
        </w:rPr>
        <w:t>Foreign Key</w:t>
      </w:r>
      <w:r w:rsidR="00B3181A" w:rsidRPr="00B3181A">
        <w:rPr>
          <w:b/>
          <w:bCs/>
        </w:rPr>
        <w:t xml:space="preserve"> </w:t>
      </w:r>
      <w:r w:rsidR="00B3181A" w:rsidRPr="009C02B3">
        <w:rPr>
          <w:rFonts w:ascii="Consolas" w:hAnsi="Consolas"/>
          <w:b/>
          <w:bCs/>
        </w:rPr>
        <w:t>Constraint</w:t>
      </w:r>
      <w:r w:rsidR="004022C2" w:rsidRPr="009C02B3">
        <w:rPr>
          <w:rFonts w:ascii="Consolas" w:hAnsi="Consolas"/>
          <w:b/>
          <w:bCs/>
        </w:rPr>
        <w:t xml:space="preserve"> </w:t>
      </w:r>
      <w:r w:rsidR="004022C2">
        <w:rPr>
          <w:b/>
          <w:bCs/>
        </w:rPr>
        <w:t>(</w:t>
      </w:r>
      <w:r w:rsidR="004022C2" w:rsidRPr="00E77E91">
        <w:rPr>
          <w:rFonts w:ascii="Consolas" w:hAnsi="Consolas"/>
          <w:b/>
          <w:bCs/>
        </w:rPr>
        <w:t>fk_peaks_mountains</w:t>
      </w:r>
      <w:r w:rsidR="004022C2">
        <w:rPr>
          <w:b/>
          <w:bCs/>
        </w:rPr>
        <w:t>)</w:t>
      </w:r>
      <w:r w:rsidRPr="00B3181A">
        <w:t>. Tables should have:</w:t>
      </w:r>
    </w:p>
    <w:p w14:paraId="07F03896" w14:textId="77777777" w:rsidR="00FB0D2A" w:rsidRPr="00807A7E" w:rsidRDefault="00FB0D2A" w:rsidP="00FB0D2A">
      <w:pPr>
        <w:pStyle w:val="ListParagraph"/>
        <w:numPr>
          <w:ilvl w:val="0"/>
          <w:numId w:val="41"/>
        </w:numPr>
        <w:rPr>
          <w:u w:val="single"/>
          <w:lang w:val="bg-BG"/>
        </w:rPr>
      </w:pPr>
      <w:r w:rsidRPr="009C02B3">
        <w:rPr>
          <w:rFonts w:ascii="Consolas" w:hAnsi="Consolas"/>
          <w:u w:val="single"/>
        </w:rPr>
        <w:t>Mountains</w:t>
      </w:r>
      <w:r w:rsidRPr="00807A7E">
        <w:rPr>
          <w:u w:val="single"/>
        </w:rPr>
        <w:t>:</w:t>
      </w:r>
    </w:p>
    <w:p w14:paraId="25B792F8" w14:textId="77777777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 xml:space="preserve">id </w:t>
      </w:r>
    </w:p>
    <w:p w14:paraId="0E8E0655" w14:textId="69A9B55C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7995989F" w14:textId="77777777" w:rsidR="00FB0D2A" w:rsidRPr="009C02B3" w:rsidRDefault="00FB0D2A" w:rsidP="00FB0D2A">
      <w:pPr>
        <w:pStyle w:val="ListParagraph"/>
        <w:numPr>
          <w:ilvl w:val="0"/>
          <w:numId w:val="41"/>
        </w:numPr>
        <w:ind w:left="270" w:firstLine="0"/>
        <w:rPr>
          <w:rFonts w:ascii="Consolas" w:hAnsi="Consolas"/>
          <w:u w:val="single"/>
          <w:lang w:val="bg-BG"/>
        </w:rPr>
      </w:pPr>
      <w:r w:rsidRPr="009C02B3">
        <w:rPr>
          <w:rFonts w:ascii="Consolas" w:hAnsi="Consolas"/>
          <w:u w:val="single"/>
        </w:rPr>
        <w:t xml:space="preserve">Peaks: </w:t>
      </w:r>
    </w:p>
    <w:p w14:paraId="7B0CF49F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id</w:t>
      </w:r>
    </w:p>
    <w:p w14:paraId="3B116CBA" w14:textId="39E38A4E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2684E3E1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mountain_id</w:t>
      </w:r>
    </w:p>
    <w:p w14:paraId="5326ED14" w14:textId="0D00097E" w:rsidR="00FB0D2A" w:rsidRPr="00FB0D2A" w:rsidRDefault="00D81ED7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1761F6E7" w14:textId="330DC2AF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Trip Organization</w:t>
      </w:r>
    </w:p>
    <w:p w14:paraId="40B6DCC0" w14:textId="63E4AC37" w:rsidR="00A3254C" w:rsidRDefault="00FB0D2A" w:rsidP="00FB0D2A">
      <w:r w:rsidRPr="00FB0D2A">
        <w:t xml:space="preserve">Write a query to retrieve information about </w:t>
      </w:r>
      <w:r w:rsidRPr="00F3578F">
        <w:rPr>
          <w:b/>
          <w:bCs/>
          <w:noProof/>
        </w:rPr>
        <w:t xml:space="preserve">SoftUni </w:t>
      </w:r>
      <w:r w:rsidRPr="00F3578F">
        <w:rPr>
          <w:b/>
          <w:bCs/>
        </w:rPr>
        <w:t>camp</w:t>
      </w:r>
      <w:r w:rsidR="005442E8" w:rsidRPr="00F3578F">
        <w:rPr>
          <w:b/>
          <w:bCs/>
        </w:rPr>
        <w:t>'</w:t>
      </w:r>
      <w:r w:rsidRPr="00F3578F">
        <w:rPr>
          <w:b/>
          <w:bCs/>
        </w:rPr>
        <w:t>s transportation organization</w:t>
      </w:r>
      <w:r w:rsidRPr="00FB0D2A">
        <w:t>. Get information about</w:t>
      </w:r>
      <w:r w:rsidR="00C36B67">
        <w:t xml:space="preserve"> </w:t>
      </w:r>
      <w:r w:rsidR="00F8201D">
        <w:t xml:space="preserve">people who are </w:t>
      </w:r>
      <w:r w:rsidR="00F8201D" w:rsidRPr="00F3578F">
        <w:rPr>
          <w:b/>
          <w:bCs/>
        </w:rPr>
        <w:t>drivers</w:t>
      </w:r>
      <w:r w:rsidRPr="00FB0D2A">
        <w:t xml:space="preserve"> </w:t>
      </w:r>
      <w:r w:rsidRPr="00FB0D2A">
        <w:rPr>
          <w:noProof/>
        </w:rPr>
        <w:t>(</w:t>
      </w:r>
      <w:r w:rsidR="002D28D7" w:rsidRPr="002D28D7">
        <w:rPr>
          <w:rFonts w:ascii="Consolas" w:hAnsi="Consolas"/>
          <w:b/>
          <w:bCs/>
          <w:noProof/>
        </w:rPr>
        <w:t>driver_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r w:rsidR="002D28D7" w:rsidRPr="002D28D7">
        <w:rPr>
          <w:rFonts w:ascii="Consolas" w:hAnsi="Consolas"/>
          <w:b/>
          <w:bCs/>
        </w:rPr>
        <w:t>driver_</w:t>
      </w:r>
      <w:r w:rsidRPr="00FB0D2A">
        <w:rPr>
          <w:rStyle w:val="CodeChar"/>
        </w:rPr>
        <w:t>id</w:t>
      </w:r>
      <w:r w:rsidRPr="00FB0D2A">
        <w:rPr>
          <w:noProof/>
        </w:rPr>
        <w:t xml:space="preserve">) </w:t>
      </w:r>
      <w:r w:rsidRPr="00FB0D2A">
        <w:t xml:space="preserve">and their </w:t>
      </w:r>
      <w:r w:rsidRPr="00FB0D2A">
        <w:rPr>
          <w:rStyle w:val="CodeChar"/>
        </w:rPr>
        <w:t>vehicle type</w:t>
      </w:r>
      <w:r w:rsidRPr="00FB0D2A">
        <w:t xml:space="preserve">. </w:t>
      </w:r>
      <w:r w:rsidR="009F14FF">
        <w:t>The driver’s</w:t>
      </w:r>
      <w:r w:rsidR="007611F5">
        <w:t xml:space="preserve"> name field represents the </w:t>
      </w:r>
      <w:r w:rsidR="007611F5" w:rsidRPr="00F3578F">
        <w:rPr>
          <w:b/>
          <w:bCs/>
        </w:rPr>
        <w:t>full name</w:t>
      </w:r>
      <w:r w:rsidR="007611F5">
        <w:t xml:space="preserve"> of a </w:t>
      </w:r>
      <w:r w:rsidR="007611F5" w:rsidRPr="00F3578F">
        <w:rPr>
          <w:b/>
          <w:bCs/>
        </w:rPr>
        <w:t>driver</w:t>
      </w:r>
      <w:r w:rsidR="007611F5">
        <w:t>.</w:t>
      </w:r>
    </w:p>
    <w:p w14:paraId="2449BF35" w14:textId="70AFD3C0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</w:t>
      </w:r>
      <w:r w:rsidR="00270F11">
        <w:t>in the Judge system</w:t>
      </w:r>
      <w:r w:rsidRPr="00FB0D2A">
        <w:t>.</w:t>
      </w:r>
    </w:p>
    <w:p w14:paraId="3C390C13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843"/>
        <w:gridCol w:w="2155"/>
      </w:tblGrid>
      <w:tr w:rsidR="00FB0D2A" w:rsidRPr="00FB0D2A" w14:paraId="1A5386A4" w14:textId="77777777" w:rsidTr="00F3578F">
        <w:tc>
          <w:tcPr>
            <w:tcW w:w="1526" w:type="dxa"/>
            <w:shd w:val="clear" w:color="auto" w:fill="D9D9D9" w:themeFill="background1" w:themeFillShade="D9"/>
          </w:tcPr>
          <w:p w14:paraId="73911B1A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driver_id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20C9AB5C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vehicle_type</w:t>
            </w:r>
          </w:p>
        </w:tc>
        <w:tc>
          <w:tcPr>
            <w:tcW w:w="2155" w:type="dxa"/>
            <w:shd w:val="clear" w:color="auto" w:fill="D9D9D9" w:themeFill="background1" w:themeFillShade="D9"/>
          </w:tcPr>
          <w:p w14:paraId="73BFA616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driver_name</w:t>
            </w:r>
          </w:p>
        </w:tc>
      </w:tr>
      <w:tr w:rsidR="00FB0D2A" w:rsidRPr="00FB0D2A" w14:paraId="157C5C9E" w14:textId="77777777" w:rsidTr="00F3578F">
        <w:tc>
          <w:tcPr>
            <w:tcW w:w="1526" w:type="dxa"/>
          </w:tcPr>
          <w:p w14:paraId="116103BE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1</w:t>
            </w:r>
          </w:p>
        </w:tc>
        <w:tc>
          <w:tcPr>
            <w:tcW w:w="1843" w:type="dxa"/>
          </w:tcPr>
          <w:p w14:paraId="51D95269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bus</w:t>
            </w:r>
          </w:p>
        </w:tc>
        <w:tc>
          <w:tcPr>
            <w:tcW w:w="2155" w:type="dxa"/>
          </w:tcPr>
          <w:p w14:paraId="193B5D70" w14:textId="77777777" w:rsidR="00FB0D2A" w:rsidRPr="00F3578F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Simo Sheytanov</w:t>
            </w:r>
          </w:p>
        </w:tc>
      </w:tr>
      <w:tr w:rsidR="005243E8" w:rsidRPr="00FB0D2A" w14:paraId="6F83FE7B" w14:textId="77777777" w:rsidTr="00F3578F">
        <w:tc>
          <w:tcPr>
            <w:tcW w:w="1526" w:type="dxa"/>
          </w:tcPr>
          <w:p w14:paraId="5EF9E573" w14:textId="74EE56F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2</w:t>
            </w:r>
          </w:p>
        </w:tc>
        <w:tc>
          <w:tcPr>
            <w:tcW w:w="1843" w:type="dxa"/>
          </w:tcPr>
          <w:p w14:paraId="33E454A1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598F74E3" w14:textId="75FABE3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Roli Dimitrova</w:t>
            </w:r>
          </w:p>
        </w:tc>
      </w:tr>
      <w:tr w:rsidR="005243E8" w:rsidRPr="00FB0D2A" w14:paraId="25031474" w14:textId="77777777" w:rsidTr="00F3578F">
        <w:tc>
          <w:tcPr>
            <w:tcW w:w="1526" w:type="dxa"/>
          </w:tcPr>
          <w:p w14:paraId="35C6A29B" w14:textId="761D5182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843" w:type="dxa"/>
          </w:tcPr>
          <w:p w14:paraId="2058D9C5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0BA71CA8" w14:textId="7CB32E5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Simo Sheytanov</w:t>
            </w:r>
          </w:p>
        </w:tc>
      </w:tr>
      <w:tr w:rsidR="005243E8" w:rsidRPr="00FB0D2A" w14:paraId="51B316F2" w14:textId="77777777" w:rsidTr="00F3578F">
        <w:tc>
          <w:tcPr>
            <w:tcW w:w="1526" w:type="dxa"/>
          </w:tcPr>
          <w:p w14:paraId="02345B32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 w14:paraId="2D9B315B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2155" w:type="dxa"/>
          </w:tcPr>
          <w:p w14:paraId="35C13FA3" w14:textId="277CB80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…</w:t>
            </w:r>
          </w:p>
        </w:tc>
      </w:tr>
    </w:tbl>
    <w:p w14:paraId="20181C3A" w14:textId="6BDC10B7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rPr>
          <w:noProof/>
        </w:rPr>
        <w:t xml:space="preserve">SoftUni </w:t>
      </w:r>
      <w:r w:rsidRPr="00FB0D2A">
        <w:t>Hiking</w:t>
      </w:r>
    </w:p>
    <w:p w14:paraId="43CC7BC2" w14:textId="77777777" w:rsidR="00E20511" w:rsidRDefault="00FB0D2A" w:rsidP="00FB0D2A">
      <w:r w:rsidRPr="00FB0D2A">
        <w:t xml:space="preserve">Get information about the hiking </w:t>
      </w:r>
      <w:r w:rsidRPr="00FB0D2A">
        <w:rPr>
          <w:b/>
        </w:rPr>
        <w:t>routes</w:t>
      </w:r>
      <w:r w:rsidRPr="00FB0D2A">
        <w:t xml:space="preserve"> </w:t>
      </w:r>
      <w:r w:rsidR="00865668">
        <w:t>(</w:t>
      </w:r>
      <w:r w:rsidRPr="00FB0D2A">
        <w:rPr>
          <w:rStyle w:val="CodeChar"/>
        </w:rPr>
        <w:t>start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end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r w:rsidR="005A1A6B">
        <w:rPr>
          <w:rStyle w:val="CodeChar"/>
          <w:b w:val="0"/>
          <w:bCs/>
        </w:rPr>
        <w:t>)</w:t>
      </w:r>
      <w:r w:rsidR="005A1A6B">
        <w:t xml:space="preserve"> </w:t>
      </w:r>
      <w:r w:rsidRPr="00FB0D2A">
        <w:t xml:space="preserve">and their </w:t>
      </w:r>
      <w:r w:rsidRPr="00FB0D2A">
        <w:rPr>
          <w:b/>
        </w:rPr>
        <w:t>leaders</w:t>
      </w:r>
      <w:r w:rsidR="00F12715">
        <w:rPr>
          <w:b/>
        </w:rPr>
        <w:t xml:space="preserve"> </w:t>
      </w:r>
      <w:r w:rsidR="00421844">
        <w:t>(</w:t>
      </w:r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id</w:t>
      </w:r>
      <w:r w:rsidR="00421844" w:rsidRPr="00865668">
        <w:rPr>
          <w:rStyle w:val="CodeChar"/>
          <w:b w:val="0"/>
          <w:bCs/>
        </w:rPr>
        <w:t>)</w:t>
      </w:r>
      <w:r w:rsidRPr="00FB0D2A">
        <w:t>.</w:t>
      </w:r>
    </w:p>
    <w:p w14:paraId="57FFB329" w14:textId="5E9B6A90" w:rsidR="00FB0D2A" w:rsidRPr="00FB0D2A" w:rsidRDefault="00FB0D2A" w:rsidP="00FB0D2A">
      <w:pPr>
        <w:rPr>
          <w:lang w:val="bg-BG"/>
        </w:rPr>
      </w:pPr>
      <w:r w:rsidRPr="00FB0D2A">
        <w:t xml:space="preserve"> Submit your queries</w:t>
      </w:r>
      <w:r w:rsidR="00270F11">
        <w:t xml:space="preserve"> </w:t>
      </w:r>
      <w:r w:rsidR="00270F11">
        <w:t>in the Judge system</w:t>
      </w:r>
      <w:r w:rsidRPr="00FB0D2A">
        <w:t>.</w:t>
      </w:r>
    </w:p>
    <w:p w14:paraId="078920C9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2070"/>
        <w:gridCol w:w="1170"/>
        <w:gridCol w:w="1740"/>
      </w:tblGrid>
      <w:tr w:rsidR="00FB0D2A" w:rsidRPr="00FB0D2A" w14:paraId="3168AD47" w14:textId="77777777" w:rsidTr="0062131A">
        <w:tc>
          <w:tcPr>
            <w:tcW w:w="2245" w:type="dxa"/>
            <w:shd w:val="clear" w:color="auto" w:fill="D9D9D9" w:themeFill="background1" w:themeFillShade="D9"/>
          </w:tcPr>
          <w:p w14:paraId="32BB8049" w14:textId="1286D995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start_poin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5E352C03" w14:textId="56DABE8B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end_poin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38E65179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leader_id</w:t>
            </w:r>
          </w:p>
        </w:tc>
        <w:tc>
          <w:tcPr>
            <w:tcW w:w="1740" w:type="dxa"/>
            <w:shd w:val="clear" w:color="auto" w:fill="D9D9D9" w:themeFill="background1" w:themeFillShade="D9"/>
          </w:tcPr>
          <w:p w14:paraId="76D05563" w14:textId="77777777" w:rsidR="00FB0D2A" w:rsidRPr="00FB0D2A" w:rsidRDefault="00FB0D2A" w:rsidP="00E20511">
            <w:pPr>
              <w:spacing w:after="0"/>
              <w:rPr>
                <w:b/>
              </w:rPr>
            </w:pPr>
            <w:r w:rsidRPr="00FB0D2A">
              <w:rPr>
                <w:b/>
              </w:rPr>
              <w:t>leader_name</w:t>
            </w:r>
          </w:p>
        </w:tc>
      </w:tr>
      <w:tr w:rsidR="00FB0D2A" w:rsidRPr="00FB0D2A" w14:paraId="1DF17389" w14:textId="77777777" w:rsidTr="0062131A">
        <w:tc>
          <w:tcPr>
            <w:tcW w:w="2245" w:type="dxa"/>
          </w:tcPr>
          <w:p w14:paraId="17CC4F7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r w:rsidRPr="0062131A">
              <w:rPr>
                <w:rFonts w:ascii="Consolas" w:hAnsi="Consolas"/>
              </w:rPr>
              <w:lastRenderedPageBreak/>
              <w:t>Hotel Malyovitsa</w:t>
            </w:r>
          </w:p>
        </w:tc>
        <w:tc>
          <w:tcPr>
            <w:tcW w:w="2070" w:type="dxa"/>
          </w:tcPr>
          <w:p w14:paraId="141062F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r w:rsidRPr="0062131A">
              <w:rPr>
                <w:rFonts w:ascii="Consolas" w:hAnsi="Consolas"/>
              </w:rPr>
              <w:t>Malyovitsa Peak</w:t>
            </w:r>
          </w:p>
        </w:tc>
        <w:tc>
          <w:tcPr>
            <w:tcW w:w="1170" w:type="dxa"/>
          </w:tcPr>
          <w:p w14:paraId="53B076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color w:val="000000"/>
              </w:rPr>
              <w:t>3</w:t>
            </w:r>
          </w:p>
        </w:tc>
        <w:tc>
          <w:tcPr>
            <w:tcW w:w="1740" w:type="dxa"/>
          </w:tcPr>
          <w:p w14:paraId="33C1694D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r w:rsidRPr="0062131A">
              <w:rPr>
                <w:rFonts w:ascii="Consolas" w:hAnsi="Consolas" w:cs="Consolas"/>
                <w:color w:val="000000"/>
              </w:rPr>
              <w:t>Yonkov</w:t>
            </w:r>
          </w:p>
        </w:tc>
      </w:tr>
      <w:tr w:rsidR="00FB0D2A" w:rsidRPr="00FB0D2A" w14:paraId="725E2436" w14:textId="77777777" w:rsidTr="0062131A">
        <w:tc>
          <w:tcPr>
            <w:tcW w:w="2245" w:type="dxa"/>
          </w:tcPr>
          <w:p w14:paraId="52EA09F6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/>
              </w:rPr>
              <w:t>Hotel Malyovitsa</w:t>
            </w:r>
          </w:p>
        </w:tc>
        <w:tc>
          <w:tcPr>
            <w:tcW w:w="2070" w:type="dxa"/>
          </w:tcPr>
          <w:p w14:paraId="778D0F3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Malyovitsa Hut</w:t>
            </w:r>
          </w:p>
        </w:tc>
        <w:tc>
          <w:tcPr>
            <w:tcW w:w="1170" w:type="dxa"/>
          </w:tcPr>
          <w:p w14:paraId="798E6E13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6821C3B7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r w:rsidRPr="0062131A">
              <w:rPr>
                <w:rFonts w:ascii="Consolas" w:hAnsi="Consolas" w:cs="Consolas"/>
                <w:color w:val="000000"/>
              </w:rPr>
              <w:t>Yonkov</w:t>
            </w:r>
          </w:p>
        </w:tc>
      </w:tr>
      <w:tr w:rsidR="00FB0D2A" w:rsidRPr="00FB0D2A" w14:paraId="2719FDB8" w14:textId="77777777" w:rsidTr="0062131A">
        <w:tc>
          <w:tcPr>
            <w:tcW w:w="2245" w:type="dxa"/>
          </w:tcPr>
          <w:p w14:paraId="20A018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Ribni Ezera Hut</w:t>
            </w:r>
          </w:p>
        </w:tc>
        <w:tc>
          <w:tcPr>
            <w:tcW w:w="2070" w:type="dxa"/>
          </w:tcPr>
          <w:p w14:paraId="38DB2A5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Rila Monastery</w:t>
            </w:r>
          </w:p>
        </w:tc>
        <w:tc>
          <w:tcPr>
            <w:tcW w:w="1170" w:type="dxa"/>
          </w:tcPr>
          <w:p w14:paraId="4AF4709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1E90766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RoYaL </w:t>
            </w:r>
            <w:r w:rsidRPr="0062131A">
              <w:rPr>
                <w:rFonts w:ascii="Consolas" w:hAnsi="Consolas" w:cs="Consolas"/>
                <w:color w:val="000000"/>
                <w:highlight w:val="white"/>
              </w:rPr>
              <w:t>Yonkov</w:t>
            </w:r>
          </w:p>
        </w:tc>
      </w:tr>
      <w:tr w:rsidR="00FB0D2A" w:rsidRPr="00FB0D2A" w14:paraId="68EFEFA1" w14:textId="77777777" w:rsidTr="0062131A">
        <w:tc>
          <w:tcPr>
            <w:tcW w:w="2245" w:type="dxa"/>
          </w:tcPr>
          <w:p w14:paraId="2B274234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Borovets</w:t>
            </w:r>
          </w:p>
        </w:tc>
        <w:tc>
          <w:tcPr>
            <w:tcW w:w="2070" w:type="dxa"/>
          </w:tcPr>
          <w:p w14:paraId="1C238DE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Musala Peak</w:t>
            </w:r>
          </w:p>
        </w:tc>
        <w:tc>
          <w:tcPr>
            <w:tcW w:w="1170" w:type="dxa"/>
          </w:tcPr>
          <w:p w14:paraId="1B067AB5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4</w:t>
            </w:r>
          </w:p>
        </w:tc>
        <w:tc>
          <w:tcPr>
            <w:tcW w:w="1740" w:type="dxa"/>
          </w:tcPr>
          <w:p w14:paraId="629E2B4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Ivan Ivanov</w:t>
            </w:r>
          </w:p>
        </w:tc>
      </w:tr>
    </w:tbl>
    <w:p w14:paraId="18BC6785" w14:textId="3959BCF5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Delete Mountains</w:t>
      </w:r>
    </w:p>
    <w:p w14:paraId="0EDC272C" w14:textId="0A6C0644" w:rsidR="00FB0D2A" w:rsidRPr="00FB0D2A" w:rsidRDefault="00FB0D2A" w:rsidP="00FB0D2A">
      <w:pPr>
        <w:rPr>
          <w:lang w:val="bg-BG"/>
        </w:rPr>
      </w:pPr>
      <w:r w:rsidRPr="00FB0D2A">
        <w:t xml:space="preserve">Drop tables from </w:t>
      </w:r>
      <w:r w:rsidR="00603A01">
        <w:t>T</w:t>
      </w:r>
      <w:r w:rsidRPr="00FB0D2A">
        <w:t>ask 1.</w:t>
      </w:r>
    </w:p>
    <w:p w14:paraId="7A5B0599" w14:textId="2AF6EF96" w:rsidR="0078273B" w:rsidRDefault="00FB0D2A" w:rsidP="00873233">
      <w:r w:rsidRPr="00FB0D2A">
        <w:t xml:space="preserve">Write a query to create a </w:t>
      </w:r>
      <w:r w:rsidRPr="00E371BB">
        <w:rPr>
          <w:b/>
          <w:bCs/>
        </w:rPr>
        <w:t>one-to-many relationship</w:t>
      </w:r>
      <w:r w:rsidRPr="00FB0D2A">
        <w:t xml:space="preserve"> between table</w:t>
      </w:r>
      <w:r w:rsidR="00C5520B">
        <w:t xml:space="preserve"> </w:t>
      </w:r>
      <w:r w:rsidR="001D4605" w:rsidRPr="00E371BB">
        <w:rPr>
          <w:rFonts w:ascii="Consolas" w:hAnsi="Consolas"/>
          <w:b/>
          <w:bCs/>
        </w:rPr>
        <w:t>mountain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>id, name</w:t>
      </w:r>
      <w:r w:rsidRPr="00FB0D2A">
        <w:rPr>
          <w:noProof/>
        </w:rPr>
        <w:t xml:space="preserve">) </w:t>
      </w:r>
      <w:r w:rsidRPr="00FB0D2A">
        <w:t xml:space="preserve">and </w:t>
      </w:r>
      <w:r w:rsidR="00C5520B">
        <w:t>table</w:t>
      </w:r>
      <w:r w:rsidRPr="00FB0D2A">
        <w:t xml:space="preserve"> </w:t>
      </w:r>
      <w:r w:rsidR="001D4605" w:rsidRPr="00E371BB">
        <w:rPr>
          <w:rFonts w:ascii="Consolas" w:hAnsi="Consolas"/>
          <w:b/>
          <w:bCs/>
        </w:rPr>
        <w:t>peak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>id, name, mountain_id</w:t>
      </w:r>
      <w:r w:rsidRPr="00FB0D2A">
        <w:t>)</w:t>
      </w:r>
      <w:r w:rsidR="00C5520B">
        <w:t xml:space="preserve">. </w:t>
      </w:r>
      <w:r w:rsidR="00BE661B">
        <w:t>S</w:t>
      </w:r>
      <w:r w:rsidR="00BE661B" w:rsidRPr="00BE661B">
        <w:t>et</w:t>
      </w:r>
      <w:r w:rsidR="00BE661B">
        <w:t xml:space="preserve"> a</w:t>
      </w:r>
      <w:r w:rsidR="00BE661B" w:rsidRPr="00BE661B">
        <w:t xml:space="preserve"> </w:t>
      </w:r>
      <w:r w:rsidR="00BE661B" w:rsidRPr="00535978">
        <w:rPr>
          <w:rFonts w:ascii="Consolas" w:hAnsi="Consolas"/>
          <w:b/>
          <w:bCs/>
        </w:rPr>
        <w:t>Foreign Key Constraint</w:t>
      </w:r>
      <w:r w:rsidR="00BE661B" w:rsidRPr="00BE661B">
        <w:t xml:space="preserve"> (</w:t>
      </w:r>
      <w:r w:rsidR="008A2405" w:rsidRPr="008A2405">
        <w:rPr>
          <w:rFonts w:ascii="Consolas" w:hAnsi="Consolas"/>
          <w:b/>
          <w:bCs/>
        </w:rPr>
        <w:t>fk_mountain_id</w:t>
      </w:r>
      <w:r w:rsidR="00BE661B" w:rsidRPr="00BE661B">
        <w:t>)</w:t>
      </w:r>
      <w:r w:rsidR="003746CD">
        <w:t xml:space="preserve"> and </w:t>
      </w:r>
      <w:r w:rsidR="003746CD" w:rsidRPr="00535978">
        <w:rPr>
          <w:rFonts w:ascii="Consolas" w:hAnsi="Consolas"/>
          <w:b/>
          <w:bCs/>
        </w:rPr>
        <w:t>O</w:t>
      </w:r>
      <w:r w:rsidR="009E0B34" w:rsidRPr="00535978">
        <w:rPr>
          <w:rFonts w:ascii="Consolas" w:hAnsi="Consolas"/>
          <w:b/>
          <w:bCs/>
        </w:rPr>
        <w:t>n</w:t>
      </w:r>
      <w:r w:rsidR="003746CD" w:rsidRPr="00535978">
        <w:rPr>
          <w:rFonts w:ascii="Consolas" w:hAnsi="Consolas"/>
          <w:b/>
          <w:bCs/>
        </w:rPr>
        <w:t xml:space="preserve"> D</w:t>
      </w:r>
      <w:r w:rsidR="009E0B34" w:rsidRPr="00535978">
        <w:rPr>
          <w:rFonts w:ascii="Consolas" w:hAnsi="Consolas"/>
          <w:b/>
          <w:bCs/>
        </w:rPr>
        <w:t>elete</w:t>
      </w:r>
      <w:r w:rsidR="003746CD">
        <w:t xml:space="preserve"> </w:t>
      </w:r>
      <w:r w:rsidR="003746CD" w:rsidRPr="003746CD">
        <w:rPr>
          <w:b/>
          <w:bCs/>
        </w:rPr>
        <w:t>rule</w:t>
      </w:r>
      <w:r w:rsidR="00BE661B">
        <w:t>.</w:t>
      </w:r>
    </w:p>
    <w:p w14:paraId="2ED76BE6" w14:textId="5F87DDF6" w:rsidR="00FB0D2A" w:rsidRPr="00FB0D2A" w:rsidRDefault="00C5520B" w:rsidP="00873233">
      <w:pPr>
        <w:rPr>
          <w:lang w:val="bg-BG"/>
        </w:rPr>
      </w:pPr>
      <w:r>
        <w:t>W</w:t>
      </w:r>
      <w:r w:rsidR="00FB0D2A" w:rsidRPr="00FB0D2A">
        <w:t xml:space="preserve">hen </w:t>
      </w:r>
      <w:r w:rsidR="00985692" w:rsidRPr="00FB0D2A">
        <w:t xml:space="preserve">a </w:t>
      </w:r>
      <w:r w:rsidR="00985692" w:rsidRPr="0078273B">
        <w:rPr>
          <w:b/>
          <w:bCs/>
        </w:rPr>
        <w:t>mountain</w:t>
      </w:r>
      <w:r w:rsidR="00FB0D2A" w:rsidRPr="00FB0D2A">
        <w:t xml:space="preserve"> </w:t>
      </w:r>
      <w:r w:rsidR="00A17AA6" w:rsidRPr="00A17AA6">
        <w:t xml:space="preserve">is </w:t>
      </w:r>
      <w:r w:rsidR="00A17AA6" w:rsidRPr="0078273B">
        <w:rPr>
          <w:b/>
          <w:bCs/>
        </w:rPr>
        <w:t>removed</w:t>
      </w:r>
      <w:r w:rsidR="00A17AA6" w:rsidRPr="00A17AA6">
        <w:t xml:space="preserve"> from the database, </w:t>
      </w:r>
      <w:r w:rsidR="00A17AA6" w:rsidRPr="0078273B">
        <w:rPr>
          <w:b/>
          <w:bCs/>
        </w:rPr>
        <w:t>all</w:t>
      </w:r>
      <w:r w:rsidR="00A17AA6" w:rsidRPr="00A17AA6">
        <w:t xml:space="preserve"> its </w:t>
      </w:r>
      <w:r w:rsidR="00A17AA6" w:rsidRPr="0078273B">
        <w:rPr>
          <w:b/>
          <w:bCs/>
        </w:rPr>
        <w:t>peaks</w:t>
      </w:r>
      <w:r w:rsidR="00A17AA6" w:rsidRPr="00A17AA6">
        <w:t xml:space="preserve"> are also </w:t>
      </w:r>
      <w:r w:rsidR="00A17AA6" w:rsidRPr="0078273B">
        <w:rPr>
          <w:b/>
          <w:bCs/>
        </w:rPr>
        <w:t>deleted</w:t>
      </w:r>
      <w:r w:rsidR="00FB0D2A" w:rsidRPr="00FB0D2A">
        <w:t>.</w:t>
      </w:r>
    </w:p>
    <w:p w14:paraId="195310C7" w14:textId="2E16FB01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</w:t>
      </w:r>
      <w:r w:rsidR="00270F11">
        <w:t>in the Judge system</w:t>
      </w:r>
      <w:r w:rsidRPr="00FB0D2A">
        <w:t>.</w:t>
      </w:r>
    </w:p>
    <w:p w14:paraId="22B75AF1" w14:textId="71BB6D7D" w:rsidR="00FB0D2A" w:rsidRDefault="00FB0D2A" w:rsidP="00FB0D2A">
      <w:pPr>
        <w:pStyle w:val="Heading2"/>
        <w:numPr>
          <w:ilvl w:val="0"/>
          <w:numId w:val="40"/>
        </w:numPr>
        <w:ind w:left="0" w:firstLine="0"/>
      </w:pPr>
      <w:r w:rsidRPr="00FB0D2A">
        <w:t xml:space="preserve">Project Management </w:t>
      </w:r>
      <w:r w:rsidRPr="00FB0D2A">
        <w:rPr>
          <w:noProof/>
        </w:rPr>
        <w:t>DB</w:t>
      </w:r>
      <w:r w:rsidRPr="00FB0D2A">
        <w:t>*</w:t>
      </w:r>
    </w:p>
    <w:p w14:paraId="208D8221" w14:textId="5AFF67AC" w:rsidR="003C04E5" w:rsidRPr="003C04E5" w:rsidRDefault="003C04E5" w:rsidP="003C04E5">
      <w:r>
        <w:t>*This task is excluded from Judge System.</w:t>
      </w:r>
    </w:p>
    <w:p w14:paraId="6F288F50" w14:textId="79CF03DD" w:rsidR="00FB0D2A" w:rsidRDefault="00FD1383" w:rsidP="00FB0D2A">
      <w:r>
        <w:rPr>
          <w:noProof/>
        </w:rPr>
        <w:drawing>
          <wp:anchor distT="0" distB="0" distL="114300" distR="114300" simplePos="0" relativeHeight="251658240" behindDoc="0" locked="0" layoutInCell="1" allowOverlap="1" wp14:anchorId="1122146E" wp14:editId="2BF00764">
            <wp:simplePos x="0" y="0"/>
            <wp:positionH relativeFrom="column">
              <wp:posOffset>137795</wp:posOffset>
            </wp:positionH>
            <wp:positionV relativeFrom="paragraph">
              <wp:posOffset>509270</wp:posOffset>
            </wp:positionV>
            <wp:extent cx="5930265" cy="3873568"/>
            <wp:effectExtent l="19050" t="19050" r="13335" b="12700"/>
            <wp:wrapTopAndBottom/>
            <wp:docPr id="9" name="Picture 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265" cy="38735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anchor>
        </w:drawing>
      </w:r>
      <w:r w:rsidR="00FB0D2A" w:rsidRPr="00FB0D2A">
        <w:t xml:space="preserve">Write a query to create a project management </w:t>
      </w:r>
      <w:r w:rsidR="00AB7223">
        <w:t>database</w:t>
      </w:r>
      <w:r w:rsidR="00BB7F45">
        <w:t>,</w:t>
      </w:r>
      <w:r w:rsidR="00FB0D2A" w:rsidRPr="00FB0D2A">
        <w:t xml:space="preserve"> according to the following E/R Diagram:</w:t>
      </w:r>
    </w:p>
    <w:p w14:paraId="592EBD29" w14:textId="1A9BA097" w:rsidR="00640502" w:rsidRPr="00F26946" w:rsidRDefault="00640502" w:rsidP="00FB0D2A"/>
    <w:sectPr w:rsidR="00640502" w:rsidRPr="00F2694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FA40D" w14:textId="77777777" w:rsidR="00AB5B3F" w:rsidRDefault="00AB5B3F" w:rsidP="008068A2">
      <w:pPr>
        <w:spacing w:after="0" w:line="240" w:lineRule="auto"/>
      </w:pPr>
      <w:r>
        <w:separator/>
      </w:r>
    </w:p>
  </w:endnote>
  <w:endnote w:type="continuationSeparator" w:id="0">
    <w:p w14:paraId="616A8A70" w14:textId="77777777" w:rsidR="00AB5B3F" w:rsidRDefault="00AB5B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4621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34621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46457" w14:textId="77777777" w:rsidR="00AB5B3F" w:rsidRDefault="00AB5B3F" w:rsidP="008068A2">
      <w:pPr>
        <w:spacing w:after="0" w:line="240" w:lineRule="auto"/>
      </w:pPr>
      <w:r>
        <w:separator/>
      </w:r>
    </w:p>
  </w:footnote>
  <w:footnote w:type="continuationSeparator" w:id="0">
    <w:p w14:paraId="26D8CA3C" w14:textId="77777777" w:rsidR="00AB5B3F" w:rsidRDefault="00AB5B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47039"/>
    <w:multiLevelType w:val="hybridMultilevel"/>
    <w:tmpl w:val="1DCC944C"/>
    <w:lvl w:ilvl="0" w:tplc="8EBAF0D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415B89"/>
    <w:multiLevelType w:val="hybridMultilevel"/>
    <w:tmpl w:val="F1862BD4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8580F03"/>
    <w:multiLevelType w:val="hybridMultilevel"/>
    <w:tmpl w:val="4EAA463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47E7E"/>
    <w:multiLevelType w:val="hybridMultilevel"/>
    <w:tmpl w:val="AD4E1080"/>
    <w:lvl w:ilvl="0" w:tplc="0402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4247D9"/>
    <w:multiLevelType w:val="hybridMultilevel"/>
    <w:tmpl w:val="1760237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2902459">
    <w:abstractNumId w:val="0"/>
  </w:num>
  <w:num w:numId="2" w16cid:durableId="1319919771">
    <w:abstractNumId w:val="43"/>
  </w:num>
  <w:num w:numId="3" w16cid:durableId="1963263531">
    <w:abstractNumId w:val="11"/>
  </w:num>
  <w:num w:numId="4" w16cid:durableId="1679501491">
    <w:abstractNumId w:val="28"/>
  </w:num>
  <w:num w:numId="5" w16cid:durableId="2069068094">
    <w:abstractNumId w:val="29"/>
  </w:num>
  <w:num w:numId="6" w16cid:durableId="196705278">
    <w:abstractNumId w:val="33"/>
  </w:num>
  <w:num w:numId="7" w16cid:durableId="336463313">
    <w:abstractNumId w:val="4"/>
  </w:num>
  <w:num w:numId="8" w16cid:durableId="1968200863">
    <w:abstractNumId w:val="10"/>
  </w:num>
  <w:num w:numId="9" w16cid:durableId="1546259089">
    <w:abstractNumId w:val="26"/>
  </w:num>
  <w:num w:numId="10" w16cid:durableId="15542673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0937861">
    <w:abstractNumId w:val="5"/>
  </w:num>
  <w:num w:numId="12" w16cid:durableId="705372154">
    <w:abstractNumId w:val="22"/>
  </w:num>
  <w:num w:numId="13" w16cid:durableId="985931276">
    <w:abstractNumId w:val="2"/>
  </w:num>
  <w:num w:numId="14" w16cid:durableId="1335763791">
    <w:abstractNumId w:val="32"/>
  </w:num>
  <w:num w:numId="15" w16cid:durableId="1461071703">
    <w:abstractNumId w:val="12"/>
  </w:num>
  <w:num w:numId="16" w16cid:durableId="990059822">
    <w:abstractNumId w:val="38"/>
  </w:num>
  <w:num w:numId="17" w16cid:durableId="697238836">
    <w:abstractNumId w:val="27"/>
  </w:num>
  <w:num w:numId="18" w16cid:durableId="1440028276">
    <w:abstractNumId w:val="42"/>
  </w:num>
  <w:num w:numId="19" w16cid:durableId="1017082529">
    <w:abstractNumId w:val="34"/>
  </w:num>
  <w:num w:numId="20" w16cid:durableId="392124236">
    <w:abstractNumId w:val="21"/>
  </w:num>
  <w:num w:numId="21" w16cid:durableId="2132243645">
    <w:abstractNumId w:val="31"/>
  </w:num>
  <w:num w:numId="22" w16cid:durableId="1295913082">
    <w:abstractNumId w:val="14"/>
  </w:num>
  <w:num w:numId="23" w16cid:durableId="426385373">
    <w:abstractNumId w:val="17"/>
  </w:num>
  <w:num w:numId="24" w16cid:durableId="468088986">
    <w:abstractNumId w:val="3"/>
  </w:num>
  <w:num w:numId="25" w16cid:durableId="1454210688">
    <w:abstractNumId w:val="9"/>
  </w:num>
  <w:num w:numId="26" w16cid:durableId="1588535432">
    <w:abstractNumId w:val="18"/>
  </w:num>
  <w:num w:numId="27" w16cid:durableId="602539139">
    <w:abstractNumId w:val="36"/>
  </w:num>
  <w:num w:numId="28" w16cid:durableId="469699">
    <w:abstractNumId w:val="19"/>
  </w:num>
  <w:num w:numId="29" w16cid:durableId="995303503">
    <w:abstractNumId w:val="41"/>
  </w:num>
  <w:num w:numId="30" w16cid:durableId="223223887">
    <w:abstractNumId w:val="23"/>
  </w:num>
  <w:num w:numId="31" w16cid:durableId="1162888029">
    <w:abstractNumId w:val="13"/>
  </w:num>
  <w:num w:numId="32" w16cid:durableId="173109216">
    <w:abstractNumId w:val="35"/>
  </w:num>
  <w:num w:numId="33" w16cid:durableId="492531471">
    <w:abstractNumId w:val="39"/>
  </w:num>
  <w:num w:numId="34" w16cid:durableId="2000305208">
    <w:abstractNumId w:val="25"/>
  </w:num>
  <w:num w:numId="35" w16cid:durableId="678388118">
    <w:abstractNumId w:val="40"/>
  </w:num>
  <w:num w:numId="36" w16cid:durableId="1346595826">
    <w:abstractNumId w:val="8"/>
  </w:num>
  <w:num w:numId="37" w16cid:durableId="1860966384">
    <w:abstractNumId w:val="24"/>
  </w:num>
  <w:num w:numId="38" w16cid:durableId="2045472532">
    <w:abstractNumId w:val="16"/>
  </w:num>
  <w:num w:numId="39" w16cid:durableId="1955163197">
    <w:abstractNumId w:val="30"/>
  </w:num>
  <w:num w:numId="40" w16cid:durableId="642583604">
    <w:abstractNumId w:val="1"/>
  </w:num>
  <w:num w:numId="41" w16cid:durableId="1553466870">
    <w:abstractNumId w:val="6"/>
  </w:num>
  <w:num w:numId="42" w16cid:durableId="309677889">
    <w:abstractNumId w:val="37"/>
  </w:num>
  <w:num w:numId="43" w16cid:durableId="197738812">
    <w:abstractNumId w:val="20"/>
  </w:num>
  <w:num w:numId="44" w16cid:durableId="472405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sDQ1MTc1NTM1NDVT0lEKTi0uzszPAykwrAUApccGVywAAAA="/>
  </w:docVars>
  <w:rsids>
    <w:rsidRoot w:val="008068A2"/>
    <w:rsid w:val="000006BB"/>
    <w:rsid w:val="00002C1C"/>
    <w:rsid w:val="00007044"/>
    <w:rsid w:val="0001451E"/>
    <w:rsid w:val="00021745"/>
    <w:rsid w:val="00023DC6"/>
    <w:rsid w:val="00025F04"/>
    <w:rsid w:val="000435D7"/>
    <w:rsid w:val="00064D15"/>
    <w:rsid w:val="00065A88"/>
    <w:rsid w:val="0008559D"/>
    <w:rsid w:val="00086727"/>
    <w:rsid w:val="00091AC9"/>
    <w:rsid w:val="0009209B"/>
    <w:rsid w:val="000A6794"/>
    <w:rsid w:val="000B39E6"/>
    <w:rsid w:val="000B56F0"/>
    <w:rsid w:val="000C3DEA"/>
    <w:rsid w:val="000C5361"/>
    <w:rsid w:val="000D0BEC"/>
    <w:rsid w:val="00100791"/>
    <w:rsid w:val="00103906"/>
    <w:rsid w:val="001275B9"/>
    <w:rsid w:val="00131075"/>
    <w:rsid w:val="00142C75"/>
    <w:rsid w:val="001449E8"/>
    <w:rsid w:val="00147C9B"/>
    <w:rsid w:val="001619DF"/>
    <w:rsid w:val="00164CDC"/>
    <w:rsid w:val="001655BB"/>
    <w:rsid w:val="00167CF1"/>
    <w:rsid w:val="00171021"/>
    <w:rsid w:val="00175E1D"/>
    <w:rsid w:val="001837BD"/>
    <w:rsid w:val="00183A2C"/>
    <w:rsid w:val="001A6728"/>
    <w:rsid w:val="001B7060"/>
    <w:rsid w:val="001C021E"/>
    <w:rsid w:val="001C1FCD"/>
    <w:rsid w:val="001D2464"/>
    <w:rsid w:val="001D4605"/>
    <w:rsid w:val="001D50AE"/>
    <w:rsid w:val="001E1161"/>
    <w:rsid w:val="001E3FEF"/>
    <w:rsid w:val="001E53AF"/>
    <w:rsid w:val="001F0E83"/>
    <w:rsid w:val="00202683"/>
    <w:rsid w:val="00215FCE"/>
    <w:rsid w:val="002326A7"/>
    <w:rsid w:val="00232E7D"/>
    <w:rsid w:val="00243D0F"/>
    <w:rsid w:val="00264287"/>
    <w:rsid w:val="00264C81"/>
    <w:rsid w:val="0026589D"/>
    <w:rsid w:val="002664E1"/>
    <w:rsid w:val="002674C4"/>
    <w:rsid w:val="002709D6"/>
    <w:rsid w:val="00270F11"/>
    <w:rsid w:val="002819B5"/>
    <w:rsid w:val="002853F4"/>
    <w:rsid w:val="00285941"/>
    <w:rsid w:val="002A2D2D"/>
    <w:rsid w:val="002C539D"/>
    <w:rsid w:val="002C71C6"/>
    <w:rsid w:val="002D07CA"/>
    <w:rsid w:val="002D28D7"/>
    <w:rsid w:val="00305122"/>
    <w:rsid w:val="003230CF"/>
    <w:rsid w:val="0033212E"/>
    <w:rsid w:val="0033490F"/>
    <w:rsid w:val="00341340"/>
    <w:rsid w:val="00345E00"/>
    <w:rsid w:val="003746CD"/>
    <w:rsid w:val="00380A57"/>
    <w:rsid w:val="003817EF"/>
    <w:rsid w:val="00382A45"/>
    <w:rsid w:val="00386D87"/>
    <w:rsid w:val="003A1601"/>
    <w:rsid w:val="003A33F9"/>
    <w:rsid w:val="003A5602"/>
    <w:rsid w:val="003B0278"/>
    <w:rsid w:val="003B1846"/>
    <w:rsid w:val="003B6A53"/>
    <w:rsid w:val="003C04E5"/>
    <w:rsid w:val="003E1013"/>
    <w:rsid w:val="003E167F"/>
    <w:rsid w:val="003E2A3C"/>
    <w:rsid w:val="003E2F33"/>
    <w:rsid w:val="003E6BFB"/>
    <w:rsid w:val="003F1864"/>
    <w:rsid w:val="004022C2"/>
    <w:rsid w:val="0041081C"/>
    <w:rsid w:val="00421844"/>
    <w:rsid w:val="004311CA"/>
    <w:rsid w:val="00432EA0"/>
    <w:rsid w:val="004475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4B9"/>
    <w:rsid w:val="004E0D4F"/>
    <w:rsid w:val="004E4C1E"/>
    <w:rsid w:val="0050017E"/>
    <w:rsid w:val="00503820"/>
    <w:rsid w:val="005054C7"/>
    <w:rsid w:val="00507F81"/>
    <w:rsid w:val="005172E9"/>
    <w:rsid w:val="00517B12"/>
    <w:rsid w:val="005243E8"/>
    <w:rsid w:val="00524789"/>
    <w:rsid w:val="00527BE8"/>
    <w:rsid w:val="00535978"/>
    <w:rsid w:val="005439C9"/>
    <w:rsid w:val="005442E8"/>
    <w:rsid w:val="00553B24"/>
    <w:rsid w:val="00553CCB"/>
    <w:rsid w:val="0055764F"/>
    <w:rsid w:val="00563DC7"/>
    <w:rsid w:val="00564029"/>
    <w:rsid w:val="00564D7B"/>
    <w:rsid w:val="0056527D"/>
    <w:rsid w:val="0056786B"/>
    <w:rsid w:val="0057138C"/>
    <w:rsid w:val="005803E5"/>
    <w:rsid w:val="00582473"/>
    <w:rsid w:val="00584EDB"/>
    <w:rsid w:val="0058723E"/>
    <w:rsid w:val="00594821"/>
    <w:rsid w:val="00596357"/>
    <w:rsid w:val="00596AA5"/>
    <w:rsid w:val="005A1A6B"/>
    <w:rsid w:val="005B0164"/>
    <w:rsid w:val="005C131C"/>
    <w:rsid w:val="005C3570"/>
    <w:rsid w:val="005C6A24"/>
    <w:rsid w:val="005E04CE"/>
    <w:rsid w:val="005E6CC9"/>
    <w:rsid w:val="005F7275"/>
    <w:rsid w:val="00600083"/>
    <w:rsid w:val="00603A01"/>
    <w:rsid w:val="00604363"/>
    <w:rsid w:val="0062131A"/>
    <w:rsid w:val="00624212"/>
    <w:rsid w:val="006242A9"/>
    <w:rsid w:val="00624DCF"/>
    <w:rsid w:val="0063342B"/>
    <w:rsid w:val="00636FF4"/>
    <w:rsid w:val="00640502"/>
    <w:rsid w:val="00644D27"/>
    <w:rsid w:val="006640AE"/>
    <w:rsid w:val="00670041"/>
    <w:rsid w:val="00671FE2"/>
    <w:rsid w:val="00686C0C"/>
    <w:rsid w:val="00695634"/>
    <w:rsid w:val="006A2531"/>
    <w:rsid w:val="006A26F3"/>
    <w:rsid w:val="006D239A"/>
    <w:rsid w:val="006E1302"/>
    <w:rsid w:val="006E2245"/>
    <w:rsid w:val="006E55B4"/>
    <w:rsid w:val="006E6200"/>
    <w:rsid w:val="006E7E50"/>
    <w:rsid w:val="006F116F"/>
    <w:rsid w:val="00704432"/>
    <w:rsid w:val="007051DF"/>
    <w:rsid w:val="00724DA4"/>
    <w:rsid w:val="00734EBE"/>
    <w:rsid w:val="007611F5"/>
    <w:rsid w:val="00763912"/>
    <w:rsid w:val="00774E44"/>
    <w:rsid w:val="0078273B"/>
    <w:rsid w:val="00782E2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8B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A7E"/>
    <w:rsid w:val="008105A0"/>
    <w:rsid w:val="00836CA4"/>
    <w:rsid w:val="008378B3"/>
    <w:rsid w:val="0085184F"/>
    <w:rsid w:val="00861625"/>
    <w:rsid w:val="008617B5"/>
    <w:rsid w:val="00865668"/>
    <w:rsid w:val="00870828"/>
    <w:rsid w:val="00873233"/>
    <w:rsid w:val="0088080B"/>
    <w:rsid w:val="008A240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7BF"/>
    <w:rsid w:val="009254B7"/>
    <w:rsid w:val="00926336"/>
    <w:rsid w:val="00930CEE"/>
    <w:rsid w:val="00941BFF"/>
    <w:rsid w:val="00941FFF"/>
    <w:rsid w:val="00955691"/>
    <w:rsid w:val="00961157"/>
    <w:rsid w:val="009656A4"/>
    <w:rsid w:val="00965C5B"/>
    <w:rsid w:val="0096684B"/>
    <w:rsid w:val="00972C7F"/>
    <w:rsid w:val="00976E46"/>
    <w:rsid w:val="00985692"/>
    <w:rsid w:val="009B4FB4"/>
    <w:rsid w:val="009C02B3"/>
    <w:rsid w:val="009C0C39"/>
    <w:rsid w:val="009D1805"/>
    <w:rsid w:val="009E0B34"/>
    <w:rsid w:val="009E1A09"/>
    <w:rsid w:val="009F14FF"/>
    <w:rsid w:val="00A02545"/>
    <w:rsid w:val="00A025E6"/>
    <w:rsid w:val="00A05555"/>
    <w:rsid w:val="00A06D89"/>
    <w:rsid w:val="00A17AA6"/>
    <w:rsid w:val="00A3254C"/>
    <w:rsid w:val="00A35790"/>
    <w:rsid w:val="00A41CAB"/>
    <w:rsid w:val="00A45A89"/>
    <w:rsid w:val="00A47F12"/>
    <w:rsid w:val="00A66DE2"/>
    <w:rsid w:val="00A70227"/>
    <w:rsid w:val="00A847D3"/>
    <w:rsid w:val="00AA3772"/>
    <w:rsid w:val="00AB106E"/>
    <w:rsid w:val="00AB2224"/>
    <w:rsid w:val="00AB5B3F"/>
    <w:rsid w:val="00AB7223"/>
    <w:rsid w:val="00AC36D6"/>
    <w:rsid w:val="00AC60FE"/>
    <w:rsid w:val="00AC77AD"/>
    <w:rsid w:val="00AD3214"/>
    <w:rsid w:val="00AE05D3"/>
    <w:rsid w:val="00AE355A"/>
    <w:rsid w:val="00AE59A8"/>
    <w:rsid w:val="00AF2BA0"/>
    <w:rsid w:val="00B148DD"/>
    <w:rsid w:val="00B2472A"/>
    <w:rsid w:val="00B3181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F45"/>
    <w:rsid w:val="00BC56D6"/>
    <w:rsid w:val="00BE231F"/>
    <w:rsid w:val="00BE399E"/>
    <w:rsid w:val="00BE661B"/>
    <w:rsid w:val="00BF1775"/>
    <w:rsid w:val="00BF201D"/>
    <w:rsid w:val="00BF3DE1"/>
    <w:rsid w:val="00C0490B"/>
    <w:rsid w:val="00C07904"/>
    <w:rsid w:val="00C121AF"/>
    <w:rsid w:val="00C14C80"/>
    <w:rsid w:val="00C27853"/>
    <w:rsid w:val="00C355A5"/>
    <w:rsid w:val="00C36B67"/>
    <w:rsid w:val="00C43B64"/>
    <w:rsid w:val="00C53F37"/>
    <w:rsid w:val="00C5499A"/>
    <w:rsid w:val="00C5520B"/>
    <w:rsid w:val="00C62A0F"/>
    <w:rsid w:val="00C6522B"/>
    <w:rsid w:val="00C82862"/>
    <w:rsid w:val="00C84E4D"/>
    <w:rsid w:val="00CA2FD0"/>
    <w:rsid w:val="00CB626D"/>
    <w:rsid w:val="00CD5181"/>
    <w:rsid w:val="00CD7485"/>
    <w:rsid w:val="00CE2360"/>
    <w:rsid w:val="00CE236C"/>
    <w:rsid w:val="00CE4124"/>
    <w:rsid w:val="00CF0047"/>
    <w:rsid w:val="00D22895"/>
    <w:rsid w:val="00D3404A"/>
    <w:rsid w:val="00D4354E"/>
    <w:rsid w:val="00D43F69"/>
    <w:rsid w:val="00D50F79"/>
    <w:rsid w:val="00D73957"/>
    <w:rsid w:val="00D81ED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511"/>
    <w:rsid w:val="00E24C6A"/>
    <w:rsid w:val="00E25811"/>
    <w:rsid w:val="00E31230"/>
    <w:rsid w:val="00E32F85"/>
    <w:rsid w:val="00E36FD8"/>
    <w:rsid w:val="00E371BB"/>
    <w:rsid w:val="00E37380"/>
    <w:rsid w:val="00E465C4"/>
    <w:rsid w:val="00E63F64"/>
    <w:rsid w:val="00E74623"/>
    <w:rsid w:val="00E77E91"/>
    <w:rsid w:val="00E80E3D"/>
    <w:rsid w:val="00E86D42"/>
    <w:rsid w:val="00E870B8"/>
    <w:rsid w:val="00EA1019"/>
    <w:rsid w:val="00EA3B29"/>
    <w:rsid w:val="00EB2609"/>
    <w:rsid w:val="00EB7421"/>
    <w:rsid w:val="00EC36F5"/>
    <w:rsid w:val="00EC5A4D"/>
    <w:rsid w:val="00ED0DEA"/>
    <w:rsid w:val="00ED73C4"/>
    <w:rsid w:val="00F12715"/>
    <w:rsid w:val="00F20B48"/>
    <w:rsid w:val="00F258BA"/>
    <w:rsid w:val="00F26946"/>
    <w:rsid w:val="00F27E9C"/>
    <w:rsid w:val="00F3578F"/>
    <w:rsid w:val="00F41445"/>
    <w:rsid w:val="00F41F41"/>
    <w:rsid w:val="00F423F1"/>
    <w:rsid w:val="00F46918"/>
    <w:rsid w:val="00F46DDE"/>
    <w:rsid w:val="00F655ED"/>
    <w:rsid w:val="00F7033C"/>
    <w:rsid w:val="00F8201D"/>
    <w:rsid w:val="00F96D0D"/>
    <w:rsid w:val="00F976AD"/>
    <w:rsid w:val="00FA6461"/>
    <w:rsid w:val="00FB0D2A"/>
    <w:rsid w:val="00FC678B"/>
    <w:rsid w:val="00FD1383"/>
    <w:rsid w:val="00FD13A3"/>
    <w:rsid w:val="00FE038F"/>
    <w:rsid w:val="00FF6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8/Table-Rela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9D0E3-9734-4109-84C4-490B30CF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1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Relations Lab</vt:lpstr>
    </vt:vector>
  </TitlesOfParts>
  <Company>SoftUni – https://about.softuni.bg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Rela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40</cp:revision>
  <cp:lastPrinted>2015-10-26T22:35:00Z</cp:lastPrinted>
  <dcterms:created xsi:type="dcterms:W3CDTF">2019-11-12T12:29:00Z</dcterms:created>
  <dcterms:modified xsi:type="dcterms:W3CDTF">2023-09-05T19:2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e119ad9b1655935a09fb707ccde18855dd058d4ce1729c1e652b8ab37c9df</vt:lpwstr>
  </property>
</Properties>
</file>